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f2848fda90cbf5119b1ac784f15161cd77b81c9"/>
    <w:p>
      <w:pPr>
        <w:pStyle w:val="Ttulo3"/>
      </w:pPr>
      <w:r>
        <w:t xml:space="preserve">Características de la Arquitectura de Servicios 2.0 del FNA</w:t>
      </w:r>
    </w:p>
    <w:bookmarkStart w:id="20"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20"/>
    <w:bookmarkStart w:id="21"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21"/>
    <w:bookmarkStart w:id="22"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trae ventajas como la modernizar de los mecanismos de orquestación de servicios​, propone alternativas para el manejo de escalabilidad, seguridad y monitoreo de servicios​, y orienta la operación de servicios hacia la computación en la nube​.</w:t>
      </w:r>
    </w:p>
    <w:bookmarkEnd w:id="22"/>
    <w:bookmarkStart w:id="23"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23"/>
    <w:bookmarkStart w:id="24"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bookmarkEnd w:id="24"/>
    <w:bookmarkStart w:id="25" w:name="X3a2c660a24f4aa2aeab5a36e13437363f57a6da"/>
    <w:p>
      <w:pPr>
        <w:pStyle w:val="Ttulo4"/>
      </w:pPr>
      <w:r>
        <w:t xml:space="preserve">Conversión de datos a productos. Reestructuración de las entidades de datos de misión</w:t>
      </w:r>
    </w:p>
    <w:p>
      <w:pPr>
        <w:pStyle w:val="FirstParagraph"/>
      </w:pPr>
      <w:r>
        <w:t xml:space="preserve">Implementar una estrategia de datos que permita al FNA gestionar los datos del Crédito y Operaciones del FNA, actualmente cautivos en ERP misional, Cobis, como un activo consumible e independiente. El objeto es gestionar la información hacia el aumento del valor que el FNA obtiene de los datos actuales mediando por la posibilidad de aprovechar las oportunidades de uso y explotación sin incrementar los costos de inversión de tecnología ni los riesgos de desaprovechamiento (ver [Medidas de Efectividad de Costos de Inversión en Arquitectura] en producto siete (7), PR07, de este proyecto). Dentro de las ventajas que esta característica observa están el traducir las necesidades del negocio en requerimientos de datos y de sistemas de información, propiamente dichos, en favor de los procesos de negocio del FNA; allana el terreno de la Arquitectura Empresarial del FNA en cuanto al soporte de decisiones en particular de índole estratégico y operacional; extiende la empresa a otras (B2B) en tanto que estratifica la información que el Fondo Nacional expone a otras empresas –el concepto de producto de dato es afín a las tecnologías actuales.</w:t>
      </w:r>
    </w:p>
    <w:bookmarkEnd w:id="25"/>
    <w:bookmarkStart w:id="26" w:name="preservación-del-eje-de-datos-comunes"/>
    <w:p>
      <w:pPr>
        <w:pStyle w:val="Ttulo4"/>
      </w:pPr>
      <w:r>
        <w:t xml:space="preserve">Preservación del eje de datos comunes</w:t>
      </w:r>
    </w:p>
    <w:p>
      <w:pPr>
        <w:pStyle w:val="FirstParagraph"/>
      </w:pPr>
      <w:r>
        <w:t xml:space="preserve">Implementa la figura del dato compartido y la refuerza con herramientas para la gestión de estos datos compartidos. Los datos compartidos (una variedad en eficiencia del MDM) dan a conocer la información hegemónica de la empresa –exigible a toda la empresa–distinta de la intradepartamental, y prohíbe la redundancia de estos datos, beneficio que se extiende a los costos de integración de los datos​. La concentración de los datos compartidos se dirige hacia la creación de fuentes de información autorizada (propiedad por antonomasia de los datos maestros) y que colabora con otras iniciativas como las que persiguen la calidad​ de los datos en las empresas. En lo normativo también reporta avances para el FNA: esta característica observa el cumplimiento con Gobierno Digital de Colombia.</w:t>
      </w:r>
    </w:p>
    <w:bookmarkEnd w:id="26"/>
    <w:bookmarkStart w:id="27" w:name="X9d6c8b839ea6853926c866765a5e58b89f4ea0c"/>
    <w:p>
      <w:pPr>
        <w:pStyle w:val="Ttulo4"/>
      </w:pPr>
      <w:r>
        <w:t xml:space="preserve">Longevidad y escalabilidad: servicios dirigidos a la computación en la nube</w:t>
      </w:r>
    </w:p>
    <w:p>
      <w:pPr>
        <w:pStyle w:val="FirstParagraph"/>
      </w:pPr>
      <w:r>
        <w:t xml:space="preserve">De extrema importancia: esta característica agravar la problemática de dependencia a ningún otro proveedor, de nube en este caso. Esta característica, tal como está aquí propuesta, persigue los beneficios que esta modalidad de cómputo provee pero con una disposición prudente de los elementos de infraestructura suficiente para cuidar al Fondo Nacional de no caer en los extremos de la sobreingeniería de la nube y que preserva partes del contexto actual de la empresa. Sobre es consideración, busca elevar (no ceder) los niveles de eficiencia operativa y administrativa de las servicios y plataformas de infraestructura (IaaS, PaaS respectivamente), los de escalabilidad y los rendimiento mientras mantiene compatibilidades con el gobierno de TI del FNA. Los sustentos de esta característica son la adopción del enfoque de microservicios ​híbrido, local interno y remoto (nube), el uso y la orquestación de contenedores, y la migración hacia servicios administrados de nube (PaaS).</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0:42:28Z</dcterms:created>
  <dcterms:modified xsi:type="dcterms:W3CDTF">2023-08-09T10:4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